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946C4" w:rsidRDefault="00F946C4" w:rsidP="00A24117">
      <w:pPr>
        <w:rPr>
          <w:rFonts w:ascii="Century Gothic" w:hAnsi="Century Gothic" w:cs="Arial"/>
          <w:b/>
          <w:color w:val="003366"/>
          <w:lang w:val="hr-HR"/>
        </w:rPr>
      </w:pPr>
      <w:r>
        <w:rPr>
          <w:rFonts w:ascii="Century Gothic" w:hAnsi="Century Gothic" w:cs="Arial"/>
          <w:b/>
          <w:color w:val="003366"/>
          <w:lang w:val="hr-HR"/>
        </w:rPr>
        <w:t>Vukovarsko-srijemska županija</w:t>
      </w:r>
    </w:p>
    <w:p w:rsidR="00F946C4" w:rsidRPr="00F946C4" w:rsidRDefault="00F946C4" w:rsidP="00A24117">
      <w:pPr>
        <w:rPr>
          <w:rFonts w:ascii="Century Gothic" w:hAnsi="Century Gothic" w:cs="Arial"/>
          <w:b/>
          <w:color w:val="003366"/>
          <w:sz w:val="10"/>
          <w:szCs w:val="10"/>
          <w:lang w:val="hr-HR"/>
        </w:rPr>
      </w:pPr>
    </w:p>
    <w:p w:rsidR="00C248CB" w:rsidRPr="00DA0E9D" w:rsidRDefault="00F946C4" w:rsidP="00A24117">
      <w:pPr>
        <w:rPr>
          <w:rFonts w:ascii="Century Gothic" w:hAnsi="Century Gothic" w:cs="Arial"/>
          <w:b/>
          <w:bCs/>
          <w:color w:val="003366"/>
          <w:lang w:val="de-DE"/>
        </w:rPr>
      </w:pPr>
      <w:r>
        <w:rPr>
          <w:rFonts w:ascii="Century Gothic" w:hAnsi="Century Gothic" w:cs="Arial"/>
          <w:b/>
          <w:color w:val="003366"/>
          <w:lang w:val="hr-HR"/>
        </w:rPr>
        <w:t>09</w:t>
      </w:r>
      <w:r w:rsidR="00735604">
        <w:rPr>
          <w:rFonts w:ascii="Century Gothic" w:hAnsi="Century Gothic" w:cs="Arial"/>
          <w:b/>
          <w:color w:val="003366"/>
          <w:lang w:val="hr-HR"/>
        </w:rPr>
        <w:t>.</w:t>
      </w:r>
      <w:r w:rsidR="0056332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>
        <w:rPr>
          <w:rFonts w:ascii="Century Gothic" w:hAnsi="Century Gothic" w:cs="Arial"/>
          <w:b/>
          <w:color w:val="003366"/>
          <w:lang w:val="hr-HR"/>
        </w:rPr>
        <w:t>i 10</w:t>
      </w:r>
      <w:r w:rsidR="00A24117">
        <w:rPr>
          <w:rFonts w:ascii="Century Gothic" w:hAnsi="Century Gothic" w:cs="Arial"/>
          <w:b/>
          <w:color w:val="003366"/>
          <w:lang w:val="hr-HR"/>
        </w:rPr>
        <w:t xml:space="preserve">. </w:t>
      </w:r>
      <w:r>
        <w:rPr>
          <w:rFonts w:ascii="Century Gothic" w:hAnsi="Century Gothic" w:cs="Arial"/>
          <w:b/>
          <w:color w:val="003366"/>
          <w:lang w:val="hr-HR"/>
        </w:rPr>
        <w:t>ožujka</w:t>
      </w:r>
      <w:r w:rsidR="004C5F4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 w:rsidR="00704DBC">
        <w:rPr>
          <w:rFonts w:ascii="Century Gothic" w:hAnsi="Century Gothic" w:cs="Arial"/>
          <w:b/>
          <w:color w:val="003366"/>
          <w:lang w:val="hr-HR"/>
        </w:rPr>
        <w:t>2017</w:t>
      </w:r>
      <w:r w:rsidR="00C1076A" w:rsidRPr="00762D30">
        <w:rPr>
          <w:rFonts w:ascii="Century Gothic" w:hAnsi="Century Gothic" w:cs="Arial"/>
          <w:b/>
          <w:color w:val="003366"/>
          <w:lang w:val="hr-HR"/>
        </w:rPr>
        <w:t>.</w:t>
      </w:r>
      <w:r w:rsidR="0056332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 w:rsidR="00A24117">
        <w:rPr>
          <w:rFonts w:ascii="Century Gothic" w:hAnsi="Century Gothic" w:cs="Arial"/>
          <w:b/>
          <w:color w:val="003366"/>
          <w:lang w:val="hr-HR"/>
        </w:rPr>
        <w:t xml:space="preserve">– </w:t>
      </w:r>
      <w:bookmarkStart w:id="0" w:name="_GoBack"/>
      <w:bookmarkEnd w:id="0"/>
      <w:r w:rsidR="00A266F4" w:rsidRPr="00A266F4">
        <w:rPr>
          <w:rFonts w:ascii="Century Gothic" w:hAnsi="Century Gothic" w:cs="Arial"/>
          <w:b/>
          <w:color w:val="003366"/>
          <w:lang w:val="hr-HR"/>
        </w:rPr>
        <w:t>Vijećnica VSŽ, Glagoljaška 27, 32100 Vinkovci</w:t>
      </w:r>
    </w:p>
    <w:p w:rsidR="006D3D8F" w:rsidRPr="00E11DCE" w:rsidRDefault="006D3D8F" w:rsidP="00A24117">
      <w:pPr>
        <w:ind w:right="-399"/>
        <w:rPr>
          <w:rFonts w:ascii="Century Gothic" w:hAnsi="Century Gothic" w:cs="Arial"/>
          <w:b/>
          <w:color w:val="003366"/>
          <w:lang w:val="hr-HR"/>
        </w:rPr>
      </w:pPr>
      <w:r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</w:p>
    <w:p w:rsidR="00895B23" w:rsidRPr="00762D30" w:rsidRDefault="00832C21" w:rsidP="00C248CB">
      <w:pPr>
        <w:pStyle w:val="BodyText"/>
        <w:tabs>
          <w:tab w:val="left" w:pos="1260"/>
          <w:tab w:val="left" w:pos="1440"/>
        </w:tabs>
        <w:rPr>
          <w:rFonts w:ascii="Century Gothic" w:hAnsi="Century Gothic"/>
          <w:color w:val="003366"/>
          <w:sz w:val="24"/>
        </w:rPr>
      </w:pPr>
      <w:proofErr w:type="spellStart"/>
      <w:r w:rsidRPr="00762D30">
        <w:rPr>
          <w:rFonts w:ascii="Century Gothic" w:hAnsi="Century Gothic"/>
          <w:iCs/>
          <w:color w:val="003366"/>
          <w:spacing w:val="30"/>
          <w:sz w:val="36"/>
          <w:szCs w:val="36"/>
        </w:rPr>
        <w:t>Prijavnica</w:t>
      </w:r>
      <w:proofErr w:type="spellEnd"/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 xml:space="preserve"> </w:t>
      </w:r>
      <w:proofErr w:type="spellStart"/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>za</w:t>
      </w:r>
      <w:proofErr w:type="spellEnd"/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 xml:space="preserve"> seminar </w:t>
      </w:r>
    </w:p>
    <w:p w:rsidR="00E122DD" w:rsidRPr="00762D30" w:rsidRDefault="00E122DD" w:rsidP="007F7AD9">
      <w:pPr>
        <w:pStyle w:val="BodyText"/>
        <w:spacing w:line="360" w:lineRule="auto"/>
        <w:jc w:val="right"/>
        <w:rPr>
          <w:rFonts w:ascii="Century Gothic" w:hAnsi="Century Gothic"/>
          <w:bCs w:val="0"/>
          <w:color w:val="808080"/>
          <w:sz w:val="19"/>
          <w:szCs w:val="19"/>
        </w:rPr>
      </w:pPr>
    </w:p>
    <w:tbl>
      <w:tblPr>
        <w:tblW w:w="9846" w:type="dxa"/>
        <w:tblBorders>
          <w:bottom w:val="single" w:sz="18" w:space="0" w:color="666699"/>
        </w:tblBorders>
        <w:tblLook w:val="01E0"/>
      </w:tblPr>
      <w:tblGrid>
        <w:gridCol w:w="9846"/>
      </w:tblGrid>
      <w:tr w:rsidR="00815E03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815E03" w:rsidRPr="00762D30" w:rsidRDefault="00CB7151" w:rsidP="0009371D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</w:rPr>
              <w:t xml:space="preserve">  </w:t>
            </w:r>
            <w:r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1</w:t>
            </w:r>
            <w:r w:rsidR="00815E03"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.</w:t>
            </w:r>
            <w:r w:rsidR="00815E03" w:rsidRPr="00762D3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  <w:t xml:space="preserve">     </w:t>
            </w:r>
            <w:r w:rsidR="00815E03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 xml:space="preserve">Podaci o </w:t>
            </w:r>
            <w:r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sudioniku</w:t>
            </w:r>
            <w:r w:rsidR="00815E03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 xml:space="preserve"> </w:t>
            </w:r>
            <w:r w:rsidR="008F5EF4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(institucija,</w:t>
            </w:r>
            <w:r w:rsidR="00B97DDA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 xml:space="preserve"> </w:t>
            </w:r>
            <w:r w:rsidR="008E2186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udruga</w:t>
            </w:r>
            <w:r w:rsidR="008F5EF4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, obrt,</w:t>
            </w:r>
            <w:r w:rsidR="00FA22C7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 xml:space="preserve"> </w:t>
            </w:r>
            <w:r w:rsidR="008F5EF4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OPG)</w:t>
            </w:r>
          </w:p>
        </w:tc>
      </w:tr>
    </w:tbl>
    <w:p w:rsidR="00A42501" w:rsidRPr="00762D30" w:rsidRDefault="00A42501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tbl>
      <w:tblPr>
        <w:tblpPr w:leftFromText="180" w:rightFromText="180" w:vertAnchor="text" w:horzAnchor="page" w:tblpX="3403" w:tblpY="-34"/>
        <w:tblW w:w="0" w:type="auto"/>
        <w:tblBorders>
          <w:bottom w:val="single" w:sz="2" w:space="0" w:color="666699"/>
        </w:tblBorders>
        <w:tblLook w:val="01E0"/>
      </w:tblPr>
      <w:tblGrid>
        <w:gridCol w:w="6408"/>
      </w:tblGrid>
      <w:tr w:rsidR="00130503" w:rsidRPr="00762D30" w:rsidTr="008F0315">
        <w:trPr>
          <w:trHeight w:val="454"/>
        </w:trPr>
        <w:tc>
          <w:tcPr>
            <w:tcW w:w="6408" w:type="dxa"/>
            <w:tcBorders>
              <w:bottom w:val="single" w:sz="4" w:space="0" w:color="666699"/>
            </w:tcBorders>
            <w:vAlign w:val="bottom"/>
          </w:tcPr>
          <w:p w:rsidR="00CB7151" w:rsidRPr="00762D30" w:rsidRDefault="00CB7151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130503" w:rsidRPr="00762D30" w:rsidTr="008F0315">
        <w:trPr>
          <w:trHeight w:val="454"/>
        </w:trPr>
        <w:tc>
          <w:tcPr>
            <w:tcW w:w="6408" w:type="dxa"/>
            <w:tcBorders>
              <w:top w:val="single" w:sz="4" w:space="0" w:color="666699"/>
              <w:bottom w:val="single" w:sz="4" w:space="0" w:color="666699"/>
            </w:tcBorders>
            <w:vAlign w:val="bottom"/>
          </w:tcPr>
          <w:p w:rsidR="00130503" w:rsidRPr="00762D30" w:rsidRDefault="00130503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  <w:p w:rsidR="001E7962" w:rsidRPr="00762D30" w:rsidRDefault="001E7962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65668B" w:rsidRPr="00762D30" w:rsidTr="008F0315">
        <w:trPr>
          <w:trHeight w:val="312"/>
        </w:trPr>
        <w:tc>
          <w:tcPr>
            <w:tcW w:w="6408" w:type="dxa"/>
            <w:tcBorders>
              <w:top w:val="single" w:sz="4" w:space="0" w:color="666699"/>
              <w:bottom w:val="nil"/>
            </w:tcBorders>
          </w:tcPr>
          <w:p w:rsidR="0065668B" w:rsidRPr="00762D30" w:rsidRDefault="0065668B" w:rsidP="007C7B7F">
            <w:pPr>
              <w:pStyle w:val="BodyText"/>
              <w:jc w:val="center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>(ulica, mjesto, poštanski br.)</w:t>
            </w:r>
          </w:p>
          <w:p w:rsidR="00114B5B" w:rsidRPr="00762D30" w:rsidRDefault="00114B5B" w:rsidP="007C7B7F">
            <w:pPr>
              <w:pStyle w:val="BodyText"/>
              <w:jc w:val="center"/>
              <w:rPr>
                <w:rFonts w:ascii="Century Gothic" w:hAnsi="Century Gothic" w:cs="Arial"/>
                <w:bCs w:val="0"/>
                <w:color w:val="808080"/>
                <w:sz w:val="4"/>
                <w:szCs w:val="4"/>
                <w:lang w:val="hr-HR"/>
              </w:rPr>
            </w:pPr>
          </w:p>
        </w:tc>
      </w:tr>
      <w:tr w:rsidR="00713D35" w:rsidRPr="00762D30" w:rsidTr="008F0315">
        <w:trPr>
          <w:trHeight w:val="284"/>
        </w:trPr>
        <w:tc>
          <w:tcPr>
            <w:tcW w:w="6408" w:type="dxa"/>
            <w:tcBorders>
              <w:top w:val="nil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713D35" w:rsidRPr="00762D30" w:rsidRDefault="00713D35" w:rsidP="00577E69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815E03" w:rsidP="00815E03">
      <w:pPr>
        <w:pStyle w:val="BodyText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130503" w:rsidRPr="00762D30" w:rsidRDefault="002B524D" w:rsidP="00AB2CAC">
      <w:pPr>
        <w:pStyle w:val="BodyText"/>
        <w:numPr>
          <w:ilvl w:val="0"/>
          <w:numId w:val="13"/>
        </w:numPr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Naziv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  <w:proofErr w:type="spellStart"/>
      <w:r w:rsidR="00CB7151" w:rsidRPr="00762D30">
        <w:rPr>
          <w:rFonts w:ascii="Century Gothic" w:hAnsi="Century Gothic"/>
          <w:bCs w:val="0"/>
          <w:color w:val="003366"/>
          <w:sz w:val="20"/>
          <w:szCs w:val="20"/>
        </w:rPr>
        <w:t>sudionika</w:t>
      </w:r>
      <w:proofErr w:type="spellEnd"/>
    </w:p>
    <w:p w:rsidR="00130503" w:rsidRPr="00762D30" w:rsidRDefault="001305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8"/>
          <w:szCs w:val="28"/>
        </w:rPr>
      </w:pPr>
    </w:p>
    <w:p w:rsidR="00130503" w:rsidRPr="00762D30" w:rsidRDefault="00130503" w:rsidP="00AB2CAC">
      <w:pPr>
        <w:pStyle w:val="BodyText"/>
        <w:numPr>
          <w:ilvl w:val="0"/>
          <w:numId w:val="13"/>
        </w:numPr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Adresa</w:t>
      </w:r>
      <w:proofErr w:type="spellEnd"/>
    </w:p>
    <w:p w:rsidR="00130503" w:rsidRPr="00762D30" w:rsidRDefault="001305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 w:val="0"/>
          <w:bCs w:val="0"/>
          <w:color w:val="333333"/>
          <w:sz w:val="18"/>
          <w:szCs w:val="18"/>
        </w:rPr>
      </w:pPr>
    </w:p>
    <w:p w:rsidR="004E7068" w:rsidRPr="00762D30" w:rsidRDefault="004E7068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6"/>
          <w:szCs w:val="6"/>
        </w:rPr>
      </w:pPr>
    </w:p>
    <w:p w:rsidR="0065668B" w:rsidRPr="00762D30" w:rsidRDefault="00713D35" w:rsidP="00577E69">
      <w:pPr>
        <w:pStyle w:val="BodyText"/>
        <w:numPr>
          <w:ilvl w:val="0"/>
          <w:numId w:val="13"/>
        </w:numPr>
        <w:spacing w:before="120"/>
        <w:ind w:left="363" w:hanging="720"/>
        <w:rPr>
          <w:rFonts w:ascii="Century Gothic" w:hAnsi="Century Gothic"/>
          <w:bCs w:val="0"/>
          <w:color w:val="003366"/>
          <w:sz w:val="18"/>
          <w:szCs w:val="18"/>
        </w:rPr>
      </w:pPr>
      <w:r w:rsidRPr="00762D30">
        <w:rPr>
          <w:rFonts w:ascii="Century Gothic" w:hAnsi="Century Gothic"/>
          <w:bCs w:val="0"/>
          <w:color w:val="003366"/>
          <w:sz w:val="18"/>
          <w:szCs w:val="18"/>
        </w:rPr>
        <w:t>OIB</w:t>
      </w:r>
      <w:r w:rsidR="00B47CD7" w:rsidRPr="00762D30">
        <w:rPr>
          <w:rFonts w:ascii="Century Gothic" w:hAnsi="Century Gothic"/>
          <w:bCs w:val="0"/>
          <w:color w:val="003366"/>
          <w:sz w:val="18"/>
          <w:szCs w:val="18"/>
        </w:rPr>
        <w:t xml:space="preserve"> </w:t>
      </w:r>
    </w:p>
    <w:p w:rsidR="00815E03" w:rsidRPr="00762D30" w:rsidRDefault="00815E03" w:rsidP="00793710">
      <w:pPr>
        <w:pStyle w:val="BodyText"/>
        <w:rPr>
          <w:rFonts w:ascii="Century Gothic" w:hAnsi="Century Gothic"/>
          <w:bCs w:val="0"/>
          <w:color w:val="333333"/>
          <w:sz w:val="20"/>
          <w:szCs w:val="20"/>
        </w:rPr>
      </w:pPr>
    </w:p>
    <w:tbl>
      <w:tblPr>
        <w:tblpPr w:leftFromText="180" w:rightFromText="180" w:vertAnchor="text" w:horzAnchor="page" w:tblpX="3382" w:tblpY="103"/>
        <w:tblW w:w="0" w:type="auto"/>
        <w:tblBorders>
          <w:bottom w:val="single" w:sz="2" w:space="0" w:color="666699"/>
        </w:tblBorders>
        <w:tblLayout w:type="fixed"/>
        <w:tblLook w:val="01E0"/>
      </w:tblPr>
      <w:tblGrid>
        <w:gridCol w:w="3143"/>
        <w:gridCol w:w="3265"/>
      </w:tblGrid>
      <w:tr w:rsidR="00997AF3" w:rsidRPr="00762D30" w:rsidTr="00200F86">
        <w:trPr>
          <w:trHeight w:val="284"/>
        </w:trPr>
        <w:tc>
          <w:tcPr>
            <w:tcW w:w="3143" w:type="dxa"/>
            <w:tcBorders>
              <w:top w:val="nil"/>
              <w:left w:val="single" w:sz="12" w:space="0" w:color="333399"/>
              <w:bottom w:val="single" w:sz="2" w:space="0" w:color="666699"/>
              <w:right w:val="single" w:sz="12" w:space="0" w:color="666699"/>
            </w:tcBorders>
            <w:vAlign w:val="center"/>
          </w:tcPr>
          <w:p w:rsidR="00997AF3" w:rsidRPr="00762D30" w:rsidRDefault="00997AF3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  <w:tc>
          <w:tcPr>
            <w:tcW w:w="3265" w:type="dxa"/>
            <w:tcBorders>
              <w:top w:val="nil"/>
              <w:left w:val="single" w:sz="12" w:space="0" w:color="666699"/>
              <w:bottom w:val="single" w:sz="2" w:space="0" w:color="666699"/>
              <w:right w:val="single" w:sz="12" w:space="0" w:color="333399"/>
            </w:tcBorders>
            <w:vAlign w:val="center"/>
          </w:tcPr>
          <w:p w:rsidR="00997AF3" w:rsidRPr="00762D30" w:rsidRDefault="00997AF3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815E03" w:rsidRPr="00762D30" w:rsidTr="00997AF3">
        <w:trPr>
          <w:trHeight w:val="222"/>
        </w:trPr>
        <w:tc>
          <w:tcPr>
            <w:tcW w:w="6408" w:type="dxa"/>
            <w:gridSpan w:val="2"/>
            <w:tcBorders>
              <w:top w:val="single" w:sz="2" w:space="0" w:color="666699"/>
              <w:left w:val="nil"/>
              <w:bottom w:val="nil"/>
              <w:right w:val="nil"/>
            </w:tcBorders>
          </w:tcPr>
          <w:p w:rsidR="00114B5B" w:rsidRPr="00762D30" w:rsidRDefault="004E7068" w:rsidP="00A22B5F">
            <w:pPr>
              <w:pStyle w:val="BodyText"/>
              <w:rPr>
                <w:rFonts w:ascii="Century Gothic" w:hAnsi="Century Gothic" w:cs="Arial"/>
                <w:bCs w:val="0"/>
                <w:color w:val="333333"/>
                <w:sz w:val="4"/>
                <w:szCs w:val="4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color w:val="333333"/>
                <w:sz w:val="16"/>
                <w:szCs w:val="16"/>
                <w:lang w:val="hr-HR"/>
              </w:rPr>
              <w:t xml:space="preserve">                </w:t>
            </w:r>
          </w:p>
          <w:p w:rsidR="00815E03" w:rsidRPr="00762D30" w:rsidRDefault="004E7068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</w:t>
            </w:r>
            <w:r w:rsidR="00114B5B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  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(Telefon)                                           </w:t>
            </w:r>
            <w:r w:rsidR="001627BC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(Fax)</w:t>
            </w:r>
          </w:p>
          <w:p w:rsidR="00114B5B" w:rsidRPr="00762D30" w:rsidRDefault="00114B5B" w:rsidP="00A22B5F">
            <w:pPr>
              <w:pStyle w:val="BodyText"/>
              <w:rPr>
                <w:rFonts w:ascii="Century Gothic" w:hAnsi="Century Gothic" w:cs="Arial"/>
                <w:bCs w:val="0"/>
                <w:color w:val="333333"/>
                <w:sz w:val="8"/>
                <w:szCs w:val="8"/>
                <w:lang w:val="hr-HR"/>
              </w:rPr>
            </w:pPr>
          </w:p>
        </w:tc>
      </w:tr>
      <w:tr w:rsidR="00D81D5E" w:rsidRPr="00762D30" w:rsidTr="00997AF3">
        <w:trPr>
          <w:trHeight w:val="284"/>
        </w:trPr>
        <w:tc>
          <w:tcPr>
            <w:tcW w:w="6408" w:type="dxa"/>
            <w:gridSpan w:val="2"/>
            <w:tcBorders>
              <w:top w:val="nil"/>
              <w:left w:val="single" w:sz="2" w:space="0" w:color="666699"/>
              <w:bottom w:val="single" w:sz="4" w:space="0" w:color="666699"/>
              <w:right w:val="single" w:sz="2" w:space="0" w:color="666699"/>
            </w:tcBorders>
            <w:vAlign w:val="center"/>
          </w:tcPr>
          <w:p w:rsidR="00D81D5E" w:rsidRPr="00762D30" w:rsidRDefault="00D81D5E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4E7068" w:rsidP="00793710">
      <w:pPr>
        <w:pStyle w:val="BodyText"/>
        <w:numPr>
          <w:ilvl w:val="0"/>
          <w:numId w:val="15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Kontakt</w:t>
      </w:r>
      <w:r w:rsidR="001627BC" w:rsidRPr="00762D30">
        <w:rPr>
          <w:rFonts w:ascii="Century Gothic" w:hAnsi="Century Gothic"/>
          <w:bCs w:val="0"/>
          <w:color w:val="003366"/>
          <w:sz w:val="20"/>
          <w:szCs w:val="20"/>
        </w:rPr>
        <w:t>i</w:t>
      </w:r>
      <w:proofErr w:type="spellEnd"/>
    </w:p>
    <w:p w:rsidR="00815E03" w:rsidRPr="00762D30" w:rsidRDefault="00815E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815E03" w:rsidRPr="00762D30" w:rsidRDefault="001627BC" w:rsidP="00997AF3">
      <w:pPr>
        <w:pStyle w:val="BodyText"/>
        <w:numPr>
          <w:ilvl w:val="0"/>
          <w:numId w:val="15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E-mail</w:t>
      </w:r>
    </w:p>
    <w:p w:rsidR="00815E03" w:rsidRPr="00762D30" w:rsidRDefault="00815E03" w:rsidP="00815E03">
      <w:pPr>
        <w:pStyle w:val="BodyText"/>
        <w:rPr>
          <w:rFonts w:ascii="Century Gothic" w:hAnsi="Century Gothic"/>
          <w:bCs w:val="0"/>
          <w:color w:val="808080"/>
          <w:sz w:val="20"/>
          <w:szCs w:val="20"/>
        </w:rPr>
      </w:pPr>
      <w:r w:rsidRPr="00762D30">
        <w:rPr>
          <w:rFonts w:ascii="Century Gothic" w:hAnsi="Century Gothic"/>
          <w:bCs w:val="0"/>
          <w:color w:val="808080"/>
          <w:sz w:val="20"/>
          <w:szCs w:val="20"/>
        </w:rPr>
        <w:tab/>
      </w:r>
    </w:p>
    <w:p w:rsidR="00997AF3" w:rsidRPr="00762D30" w:rsidRDefault="00997AF3" w:rsidP="00815E03">
      <w:pPr>
        <w:pStyle w:val="BodyText"/>
        <w:rPr>
          <w:rFonts w:ascii="Century Gothic" w:hAnsi="Century Gothic"/>
          <w:bCs w:val="0"/>
          <w:color w:val="808080"/>
          <w:sz w:val="20"/>
          <w:szCs w:val="20"/>
        </w:rPr>
      </w:pPr>
    </w:p>
    <w:p w:rsidR="00463A67" w:rsidRPr="00762D30" w:rsidRDefault="00463A67" w:rsidP="00815E03">
      <w:pPr>
        <w:pStyle w:val="BodyText"/>
        <w:rPr>
          <w:rFonts w:ascii="Century Gothic" w:hAnsi="Century Gothic"/>
          <w:bCs w:val="0"/>
          <w:color w:val="808080"/>
          <w:sz w:val="20"/>
          <w:szCs w:val="20"/>
        </w:rPr>
      </w:pPr>
    </w:p>
    <w:p w:rsidR="0041230F" w:rsidRPr="00762D30" w:rsidRDefault="0041230F" w:rsidP="00815E03">
      <w:pPr>
        <w:pStyle w:val="BodyText"/>
        <w:rPr>
          <w:rFonts w:ascii="Century Gothic" w:hAnsi="Century Gothic"/>
          <w:bCs w:val="0"/>
          <w:iCs/>
          <w:color w:val="808080"/>
          <w:sz w:val="6"/>
          <w:szCs w:val="6"/>
        </w:rPr>
      </w:pPr>
    </w:p>
    <w:tbl>
      <w:tblPr>
        <w:tblW w:w="9846" w:type="dxa"/>
        <w:tblBorders>
          <w:bottom w:val="single" w:sz="18" w:space="0" w:color="666699"/>
        </w:tblBorders>
        <w:tblLook w:val="01E0"/>
      </w:tblPr>
      <w:tblGrid>
        <w:gridCol w:w="9846"/>
      </w:tblGrid>
      <w:tr w:rsidR="00230982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230982" w:rsidRPr="00762D30" w:rsidRDefault="0041230F" w:rsidP="0009371D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</w:rPr>
              <w:t xml:space="preserve">  </w:t>
            </w:r>
            <w:r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2</w:t>
            </w:r>
            <w:r w:rsidR="00230982"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.</w:t>
            </w:r>
            <w:r w:rsidR="00230982"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32"/>
                <w:szCs w:val="32"/>
                <w:lang w:val="hr-HR"/>
              </w:rPr>
              <w:t xml:space="preserve">     </w:t>
            </w:r>
            <w:r w:rsidR="00230982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Podaci o polaznik</w:t>
            </w:r>
            <w:r w:rsidR="00704DBC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u (osoba)</w:t>
            </w:r>
          </w:p>
        </w:tc>
      </w:tr>
    </w:tbl>
    <w:p w:rsidR="00D245DA" w:rsidRPr="00762D30" w:rsidRDefault="00D245DA" w:rsidP="00815E0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4"/>
          <w:szCs w:val="14"/>
        </w:rPr>
      </w:pPr>
    </w:p>
    <w:tbl>
      <w:tblPr>
        <w:tblpPr w:leftFromText="180" w:rightFromText="180" w:vertAnchor="text" w:horzAnchor="page" w:tblpX="3295" w:tblpY="14"/>
        <w:tblW w:w="0" w:type="auto"/>
        <w:tblBorders>
          <w:bottom w:val="single" w:sz="2" w:space="0" w:color="666699"/>
        </w:tblBorders>
        <w:tblLook w:val="01E0"/>
      </w:tblPr>
      <w:tblGrid>
        <w:gridCol w:w="6480"/>
      </w:tblGrid>
      <w:tr w:rsidR="007F7AD9" w:rsidRPr="00762D30" w:rsidTr="007C7B7F">
        <w:trPr>
          <w:trHeight w:val="454"/>
        </w:trPr>
        <w:tc>
          <w:tcPr>
            <w:tcW w:w="6480" w:type="dxa"/>
            <w:vAlign w:val="bottom"/>
          </w:tcPr>
          <w:p w:rsidR="007F7AD9" w:rsidRPr="00762D30" w:rsidRDefault="007F7AD9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A42501" w:rsidRPr="00762D30" w:rsidRDefault="00A42501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p w:rsidR="00230982" w:rsidRPr="00762D30" w:rsidRDefault="00230982" w:rsidP="00090D7C">
      <w:pPr>
        <w:pStyle w:val="BodyText"/>
        <w:numPr>
          <w:ilvl w:val="0"/>
          <w:numId w:val="16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Ime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i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prezime</w:t>
      </w:r>
      <w:proofErr w:type="spellEnd"/>
      <w:r w:rsidR="008F5EF4"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</w:p>
    <w:p w:rsidR="00230982" w:rsidRPr="00762D30" w:rsidRDefault="00230982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952C66" w:rsidRPr="00762D30" w:rsidRDefault="00952C66" w:rsidP="005D66C3">
      <w:pPr>
        <w:pStyle w:val="BodyText"/>
        <w:ind w:left="-360" w:hanging="720"/>
        <w:rPr>
          <w:rFonts w:ascii="Century Gothic" w:hAnsi="Century Gothic"/>
          <w:b w:val="0"/>
          <w:bCs w:val="0"/>
          <w:color w:val="333333"/>
          <w:sz w:val="10"/>
          <w:szCs w:val="10"/>
        </w:rPr>
      </w:pPr>
    </w:p>
    <w:tbl>
      <w:tblPr>
        <w:tblpPr w:leftFromText="180" w:rightFromText="180" w:vertAnchor="text" w:horzAnchor="page" w:tblpX="6373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546F1E" w:rsidRPr="00762D30" w:rsidTr="004237C8">
        <w:tc>
          <w:tcPr>
            <w:tcW w:w="315" w:type="dxa"/>
            <w:shd w:val="clear" w:color="auto" w:fill="auto"/>
          </w:tcPr>
          <w:p w:rsidR="00546F1E" w:rsidRPr="00762D30" w:rsidRDefault="00546F1E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</w:rPr>
      </w:pPr>
    </w:p>
    <w:tbl>
      <w:tblPr>
        <w:tblpPr w:leftFromText="180" w:rightFromText="180" w:vertAnchor="text" w:horzAnchor="page" w:tblpX="8419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076652" w:rsidRPr="00762D30" w:rsidTr="004237C8">
        <w:tc>
          <w:tcPr>
            <w:tcW w:w="315" w:type="dxa"/>
            <w:shd w:val="clear" w:color="auto" w:fill="auto"/>
          </w:tcPr>
          <w:p w:rsidR="004555F9" w:rsidRPr="00762D30" w:rsidRDefault="004555F9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546F1E" w:rsidRPr="00762D30" w:rsidRDefault="002D0A25" w:rsidP="004555F9">
      <w:pPr>
        <w:pStyle w:val="BodyText"/>
        <w:numPr>
          <w:ilvl w:val="0"/>
          <w:numId w:val="16"/>
        </w:numPr>
        <w:tabs>
          <w:tab w:val="left" w:pos="7513"/>
        </w:tabs>
        <w:ind w:hanging="72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ethodn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skustv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temi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eminara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DA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</w:p>
    <w:p w:rsidR="002D0A25" w:rsidRPr="00762D30" w:rsidRDefault="002D0A25" w:rsidP="00546F1E">
      <w:pPr>
        <w:pStyle w:val="BodyText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73" w:tblpY="109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546F1E" w:rsidRPr="00762D30" w:rsidTr="002960AE">
        <w:tc>
          <w:tcPr>
            <w:tcW w:w="315" w:type="dxa"/>
            <w:shd w:val="clear" w:color="auto" w:fill="auto"/>
          </w:tcPr>
          <w:p w:rsidR="00546F1E" w:rsidRPr="00762D30" w:rsidRDefault="00546F1E" w:rsidP="002960AE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00" w:tblpY="124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2960AE" w:rsidRPr="00762D30" w:rsidTr="002960AE">
        <w:tc>
          <w:tcPr>
            <w:tcW w:w="315" w:type="dxa"/>
          </w:tcPr>
          <w:p w:rsidR="002960AE" w:rsidRPr="00762D30" w:rsidRDefault="002960AE" w:rsidP="002960AE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546F1E" w:rsidRPr="00762D30" w:rsidRDefault="002D0A25" w:rsidP="002960AE">
      <w:pPr>
        <w:pStyle w:val="BodyText"/>
        <w:numPr>
          <w:ilvl w:val="0"/>
          <w:numId w:val="16"/>
        </w:numPr>
        <w:spacing w:before="120"/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Registriran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turističk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eljačko</w:t>
      </w:r>
      <w:proofErr w:type="spellEnd"/>
      <w:r w:rsidR="00983183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gospodarstv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DA                                    NE</w:t>
      </w:r>
    </w:p>
    <w:p w:rsidR="00606BE5" w:rsidRPr="00762D30" w:rsidRDefault="00606BE5" w:rsidP="005D66C3">
      <w:pPr>
        <w:pStyle w:val="BodyText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58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546F1E" w:rsidRPr="00762D30" w:rsidTr="004237C8">
        <w:tc>
          <w:tcPr>
            <w:tcW w:w="315" w:type="dxa"/>
            <w:shd w:val="clear" w:color="auto" w:fill="auto"/>
          </w:tcPr>
          <w:p w:rsidR="00546F1E" w:rsidRPr="00762D30" w:rsidRDefault="00546F1E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12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4555F9" w:rsidRPr="00762D30" w:rsidTr="004237C8">
        <w:tc>
          <w:tcPr>
            <w:tcW w:w="315" w:type="dxa"/>
            <w:shd w:val="clear" w:color="auto" w:fill="auto"/>
          </w:tcPr>
          <w:p w:rsidR="004555F9" w:rsidRPr="00762D30" w:rsidRDefault="004555F9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2D0A25" w:rsidRPr="00762D30" w:rsidRDefault="002D0A25" w:rsidP="002960AE">
      <w:pPr>
        <w:pStyle w:val="BodyText"/>
        <w:numPr>
          <w:ilvl w:val="0"/>
          <w:numId w:val="16"/>
        </w:numPr>
        <w:spacing w:before="120"/>
        <w:ind w:hanging="72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udionik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zaposlen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koj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nstituciji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  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DA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ab/>
      </w:r>
    </w:p>
    <w:tbl>
      <w:tblPr>
        <w:tblpPr w:leftFromText="180" w:rightFromText="180" w:vertAnchor="text" w:horzAnchor="page" w:tblpX="1527" w:tblpY="87"/>
        <w:tblW w:w="0" w:type="auto"/>
        <w:tblBorders>
          <w:bottom w:val="single" w:sz="2" w:space="0" w:color="666699"/>
        </w:tblBorders>
        <w:tblLook w:val="01E0"/>
      </w:tblPr>
      <w:tblGrid>
        <w:gridCol w:w="4962"/>
      </w:tblGrid>
      <w:tr w:rsidR="00352B00" w:rsidRPr="00762D30" w:rsidTr="00352B00">
        <w:trPr>
          <w:trHeight w:val="454"/>
        </w:trPr>
        <w:tc>
          <w:tcPr>
            <w:tcW w:w="4962" w:type="dxa"/>
            <w:vAlign w:val="bottom"/>
          </w:tcPr>
          <w:p w:rsidR="00352B00" w:rsidRPr="00762D30" w:rsidRDefault="00352B00" w:rsidP="00352B00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352B00" w:rsidRPr="00762D30" w:rsidRDefault="00352B00" w:rsidP="0013122F">
      <w:pPr>
        <w:pStyle w:val="BodyText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</w:p>
    <w:p w:rsidR="00606BE5" w:rsidRPr="00762D30" w:rsidRDefault="0013122F" w:rsidP="0013122F">
      <w:pPr>
        <w:pStyle w:val="BodyText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 xml:space="preserve">   </w:t>
      </w:r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(</w:t>
      </w:r>
      <w:proofErr w:type="spellStart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navesti</w:t>
      </w:r>
      <w:proofErr w:type="spellEnd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 xml:space="preserve"> </w:t>
      </w:r>
      <w:proofErr w:type="spellStart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kojoj</w:t>
      </w:r>
      <w:proofErr w:type="spellEnd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)</w:t>
      </w:r>
    </w:p>
    <w:p w:rsidR="002D0A25" w:rsidRPr="00762D30" w:rsidRDefault="002D0A25" w:rsidP="0013122F">
      <w:pPr>
        <w:pStyle w:val="BodyText"/>
        <w:rPr>
          <w:rFonts w:ascii="Century Gothic" w:hAnsi="Century Gothic"/>
          <w:b w:val="0"/>
          <w:bCs w:val="0"/>
          <w:iCs/>
          <w:color w:val="003366"/>
          <w:sz w:val="24"/>
        </w:rPr>
        <w:sectPr w:rsidR="002D0A25" w:rsidRPr="00762D30" w:rsidSect="006D3D8F">
          <w:headerReference w:type="default" r:id="rId7"/>
          <w:footerReference w:type="default" r:id="rId8"/>
          <w:pgSz w:w="11906" w:h="16838"/>
          <w:pgMar w:top="1568" w:right="1106" w:bottom="1418" w:left="1134" w:header="568" w:footer="57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space="708"/>
          <w:docGrid w:linePitch="360"/>
        </w:sectPr>
      </w:pPr>
    </w:p>
    <w:p w:rsidR="00E122DD" w:rsidRPr="00762D30" w:rsidRDefault="00E122DD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D02174" w:rsidRPr="00762D30" w:rsidRDefault="00D02174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13122F" w:rsidRPr="00762D30" w:rsidRDefault="0013122F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13122F" w:rsidRPr="00762D30" w:rsidRDefault="0013122F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  <w:sectPr w:rsidR="00463A67" w:rsidRPr="00762D30" w:rsidSect="006D3D8F">
          <w:type w:val="continuous"/>
          <w:pgSz w:w="11906" w:h="16838"/>
          <w:pgMar w:top="1568" w:right="1106" w:bottom="1418" w:left="1134" w:header="568" w:footer="0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num="2" w:space="54"/>
          <w:docGrid w:linePitch="360"/>
        </w:sectPr>
      </w:pPr>
    </w:p>
    <w:tbl>
      <w:tblPr>
        <w:tblW w:w="9846" w:type="dxa"/>
        <w:tblBorders>
          <w:bottom w:val="single" w:sz="18" w:space="0" w:color="666699"/>
        </w:tblBorders>
        <w:tblLook w:val="01E0"/>
      </w:tblPr>
      <w:tblGrid>
        <w:gridCol w:w="9846"/>
      </w:tblGrid>
      <w:tr w:rsidR="007F7AD9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7F7AD9" w:rsidRPr="00762D30" w:rsidRDefault="0041230F" w:rsidP="009A17E8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</w:rPr>
              <w:lastRenderedPageBreak/>
              <w:t xml:space="preserve">  </w:t>
            </w:r>
            <w:r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3</w:t>
            </w:r>
            <w:r w:rsidR="007F7AD9"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.</w:t>
            </w:r>
            <w:r w:rsidR="007F7AD9" w:rsidRPr="00762D3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  <w:t xml:space="preserve">     </w:t>
            </w:r>
            <w:r w:rsidR="007F7AD9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 xml:space="preserve">Prijava i </w:t>
            </w:r>
            <w:r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osnovne upute</w:t>
            </w:r>
          </w:p>
        </w:tc>
      </w:tr>
    </w:tbl>
    <w:p w:rsidR="00603A53" w:rsidRPr="00762D30" w:rsidRDefault="00603A53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28"/>
          <w:szCs w:val="28"/>
        </w:rPr>
      </w:pPr>
    </w:p>
    <w:p w:rsidR="00E161F3" w:rsidRPr="00762D30" w:rsidRDefault="00DF21C9" w:rsidP="005D66C3">
      <w:pPr>
        <w:pStyle w:val="BodyText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ijave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se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imaju</w:t>
      </w:r>
      <w:proofErr w:type="spellEnd"/>
      <w:r w:rsidR="008F67F6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do</w:t>
      </w:r>
      <w:r w:rsidR="00441DE6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D7622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0</w:t>
      </w:r>
      <w:r w:rsidR="00F946C4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8</w:t>
      </w:r>
      <w:r w:rsidR="00C248CB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. </w:t>
      </w:r>
      <w:r w:rsidR="00F946C4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ožujka</w:t>
      </w:r>
      <w:r w:rsidR="00C248CB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D36A02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201</w:t>
      </w:r>
      <w:r w:rsidR="00704DBC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7</w:t>
      </w:r>
      <w:r w:rsidR="0041230F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.</w:t>
      </w:r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proofErr w:type="gramStart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a</w:t>
      </w:r>
      <w:proofErr w:type="spellEnd"/>
      <w:proofErr w:type="gramEnd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fax. </w:t>
      </w:r>
      <w:r w:rsidR="006E5E67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01</w:t>
      </w:r>
      <w:r w:rsidR="00F946C4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6E5E67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2314184</w:t>
      </w:r>
      <w:r w:rsidR="00F946C4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li</w:t>
      </w:r>
      <w:proofErr w:type="spellEnd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B06B91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e-mail: </w:t>
      </w:r>
      <w:hyperlink r:id="rId9" w:history="1">
        <w:r w:rsidR="00704DBC" w:rsidRPr="004A5541">
          <w:rPr>
            <w:rStyle w:val="Hyperlink"/>
            <w:rFonts w:ascii="Century Gothic" w:hAnsi="Century Gothic"/>
            <w:bCs w:val="0"/>
            <w:iCs/>
            <w:sz w:val="20"/>
            <w:szCs w:val="20"/>
          </w:rPr>
          <w:t>info@klubselo.hr</w:t>
        </w:r>
      </w:hyperlink>
    </w:p>
    <w:p w:rsidR="007E001F" w:rsidRPr="00762D30" w:rsidRDefault="007E001F" w:rsidP="005D66C3">
      <w:pPr>
        <w:pStyle w:val="BodyText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Seminar je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za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udionike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besplatan</w:t>
      </w:r>
      <w:proofErr w:type="spellEnd"/>
    </w:p>
    <w:p w:rsidR="0041230F" w:rsidRPr="00762D30" w:rsidRDefault="00D012A8" w:rsidP="005D66C3">
      <w:pPr>
        <w:pStyle w:val="BodyText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udionic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am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plaćaju</w:t>
      </w:r>
      <w:proofErr w:type="spellEnd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prijevoz</w:t>
      </w:r>
      <w:proofErr w:type="spellEnd"/>
      <w:r w:rsidR="00AF0562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dodatne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usluge</w:t>
      </w:r>
      <w:proofErr w:type="spellEnd"/>
    </w:p>
    <w:p w:rsidR="0006038C" w:rsidRPr="00762D30" w:rsidRDefault="0041230F" w:rsidP="00832622">
      <w:pPr>
        <w:pStyle w:val="BodyText"/>
        <w:numPr>
          <w:ilvl w:val="0"/>
          <w:numId w:val="20"/>
        </w:numPr>
        <w:ind w:hanging="720"/>
        <w:rPr>
          <w:rFonts w:ascii="Century Gothic" w:hAnsi="Century Gothic"/>
          <w:b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v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udionic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ć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dobit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materijal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pisanom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obliku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t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potvrdu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o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udjelovanju</w:t>
      </w:r>
      <w:proofErr w:type="spellEnd"/>
      <w:r w:rsidR="00983183" w:rsidRPr="00762D30">
        <w:rPr>
          <w:rFonts w:ascii="Century Gothic" w:hAnsi="Century Gothic"/>
          <w:sz w:val="16"/>
          <w:szCs w:val="16"/>
        </w:rPr>
        <w:t xml:space="preserve"> </w:t>
      </w:r>
    </w:p>
    <w:p w:rsidR="00832622" w:rsidRPr="00762D30" w:rsidRDefault="00832622" w:rsidP="00832622">
      <w:pPr>
        <w:pStyle w:val="BodyText"/>
        <w:ind w:left="-360"/>
        <w:rPr>
          <w:rFonts w:ascii="Century Gothic" w:hAnsi="Century Gothic"/>
          <w:b w:val="0"/>
          <w:iCs/>
          <w:color w:val="003366"/>
          <w:sz w:val="20"/>
          <w:szCs w:val="20"/>
        </w:rPr>
      </w:pPr>
    </w:p>
    <w:p w:rsidR="00AF0562" w:rsidRPr="0091578F" w:rsidRDefault="00AF0562" w:rsidP="00C44216">
      <w:pPr>
        <w:pStyle w:val="BodyText"/>
        <w:rPr>
          <w:rFonts w:ascii="Century Gothic" w:hAnsi="Century Gothic"/>
          <w:b w:val="0"/>
          <w:color w:val="0F243E"/>
          <w:sz w:val="16"/>
          <w:szCs w:val="16"/>
        </w:rPr>
      </w:pPr>
    </w:p>
    <w:p w:rsidR="00606BE5" w:rsidRPr="00762D30" w:rsidRDefault="00AF0562" w:rsidP="00832622">
      <w:pPr>
        <w:pStyle w:val="BodyText"/>
        <w:ind w:left="-360"/>
        <w:rPr>
          <w:rFonts w:ascii="Century Gothic" w:hAnsi="Century Gothic"/>
          <w:b w:val="0"/>
          <w:iCs/>
          <w:color w:val="0F243E"/>
          <w:sz w:val="20"/>
          <w:szCs w:val="18"/>
          <w:lang w:val="hr-HR"/>
        </w:rPr>
      </w:pPr>
      <w:r w:rsidRPr="00762D30">
        <w:rPr>
          <w:rFonts w:ascii="Century Gothic" w:hAnsi="Century Gothic"/>
          <w:b w:val="0"/>
          <w:color w:val="0F243E"/>
          <w:sz w:val="20"/>
          <w:szCs w:val="18"/>
        </w:rPr>
        <w:t xml:space="preserve"> </w:t>
      </w:r>
      <w:r w:rsidRPr="00762D30">
        <w:rPr>
          <w:rFonts w:ascii="Century Gothic" w:hAnsi="Century Gothic"/>
          <w:b w:val="0"/>
          <w:color w:val="0F243E"/>
          <w:sz w:val="20"/>
          <w:szCs w:val="18"/>
        </w:rPr>
        <w:tab/>
        <w:t xml:space="preserve">      </w:t>
      </w:r>
      <w:r w:rsidR="0006038C" w:rsidRPr="00762D30">
        <w:rPr>
          <w:rFonts w:ascii="Century Gothic" w:hAnsi="Century Gothic"/>
          <w:b w:val="0"/>
          <w:color w:val="0F243E"/>
          <w:sz w:val="20"/>
          <w:szCs w:val="18"/>
        </w:rPr>
        <w:t xml:space="preserve"> </w:t>
      </w:r>
      <w:proofErr w:type="spellStart"/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>Mjesto</w:t>
      </w:r>
      <w:proofErr w:type="spellEnd"/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 xml:space="preserve">, datum </w:t>
      </w:r>
      <w:proofErr w:type="spellStart"/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>i</w:t>
      </w:r>
      <w:proofErr w:type="spellEnd"/>
      <w:r w:rsidR="00762D30" w:rsidRPr="00762D30">
        <w:rPr>
          <w:rFonts w:ascii="Century Gothic" w:hAnsi="Century Gothic"/>
          <w:b w:val="0"/>
          <w:color w:val="0F243E"/>
          <w:sz w:val="20"/>
          <w:szCs w:val="18"/>
          <w:lang w:val="hr-HR"/>
        </w:rPr>
        <w:t xml:space="preserve"> potpis: </w:t>
      </w:r>
    </w:p>
    <w:sectPr w:rsidR="00606BE5" w:rsidRPr="00762D30" w:rsidSect="00C44216">
      <w:type w:val="continuous"/>
      <w:pgSz w:w="11906" w:h="16838"/>
      <w:pgMar w:top="1568" w:right="1106" w:bottom="180" w:left="1134" w:header="568" w:footer="0" w:gutter="0"/>
      <w:pgBorders w:offsetFrom="page">
        <w:top w:val="single" w:sz="6" w:space="24" w:color="333399"/>
        <w:left w:val="single" w:sz="6" w:space="24" w:color="333399"/>
        <w:bottom w:val="single" w:sz="6" w:space="24" w:color="333399"/>
        <w:right w:val="single" w:sz="6" w:space="24" w:color="333399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E22EF" w:rsidRDefault="002E22EF">
      <w:r>
        <w:separator/>
      </w:r>
    </w:p>
  </w:endnote>
  <w:endnote w:type="continuationSeparator" w:id="0">
    <w:p w:rsidR="002E22EF" w:rsidRDefault="002E22E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E3482" w:rsidRDefault="003E3482">
    <w:pPr>
      <w:pStyle w:val="Footer"/>
      <w:rPr>
        <w:lang w:val="hr-HR"/>
      </w:rPr>
    </w:pPr>
  </w:p>
  <w:p w:rsidR="003E3482" w:rsidRDefault="003E3482">
    <w:pPr>
      <w:pStyle w:val="Footer"/>
      <w:rPr>
        <w:lang w:val="hr-HR"/>
      </w:rPr>
    </w:pPr>
  </w:p>
  <w:p w:rsidR="003E3482" w:rsidRDefault="003E3482">
    <w:pPr>
      <w:pStyle w:val="Footer"/>
      <w:rPr>
        <w:lang w:val="hr-HR"/>
      </w:rPr>
    </w:pPr>
  </w:p>
  <w:p w:rsidR="003E3482" w:rsidRPr="003E3482" w:rsidRDefault="003E3482">
    <w:pPr>
      <w:pStyle w:val="Footer"/>
      <w:rPr>
        <w:lang w:val="hr-HR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E22EF" w:rsidRDefault="002E22EF">
      <w:r>
        <w:separator/>
      </w:r>
    </w:p>
  </w:footnote>
  <w:footnote w:type="continuationSeparator" w:id="0">
    <w:p w:rsidR="002E22EF" w:rsidRDefault="002E22E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D0E93" w:rsidRPr="00762D30" w:rsidRDefault="003D6A75">
    <w:pPr>
      <w:pStyle w:val="Header"/>
      <w:rPr>
        <w:rFonts w:ascii="Century Gothic" w:hAnsi="Century Gothic" w:cs="Arial"/>
        <w:b/>
        <w:color w:val="003366"/>
        <w:lang w:val="pl-PL"/>
      </w:rPr>
    </w:pPr>
    <w:r>
      <w:rPr>
        <w:rFonts w:ascii="Century Gothic" w:hAnsi="Century Gothic" w:cs="Arial"/>
        <w:b/>
        <w:noProof/>
        <w:color w:val="003366"/>
        <w:lang w:val="hr-HR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2" type="#_x0000_t202" style="position:absolute;margin-left:369pt;margin-top:-7.7pt;width:135pt;height:69.3pt;z-index:251657728" stroked="f">
          <v:textbox style="mso-next-textbox:#_x0000_s2052">
            <w:txbxContent>
              <w:p w:rsidR="00285DF2" w:rsidRPr="00762D30" w:rsidRDefault="00285DF2">
                <w:pPr>
                  <w:rPr>
                    <w:rFonts w:ascii="Century Gothic" w:hAnsi="Century Gothic" w:cs="Arial"/>
                    <w:color w:val="003366"/>
                    <w:sz w:val="96"/>
                    <w:szCs w:val="96"/>
                    <w:lang w:val="hr-HR"/>
                  </w:rPr>
                </w:pPr>
                <w:r w:rsidRPr="00762D30">
                  <w:rPr>
                    <w:rFonts w:ascii="Century Gothic" w:hAnsi="Century Gothic" w:cs="Arial"/>
                    <w:color w:val="003366"/>
                    <w:sz w:val="96"/>
                    <w:szCs w:val="96"/>
                    <w:lang w:val="hr-HR"/>
                  </w:rPr>
                  <w:t>201</w:t>
                </w:r>
                <w:r w:rsidR="00704DBC">
                  <w:rPr>
                    <w:rFonts w:ascii="Century Gothic" w:hAnsi="Century Gothic" w:cs="Arial"/>
                    <w:color w:val="003366"/>
                    <w:sz w:val="96"/>
                    <w:szCs w:val="96"/>
                    <w:lang w:val="hr-HR"/>
                  </w:rPr>
                  <w:t>7</w:t>
                </w:r>
              </w:p>
            </w:txbxContent>
          </v:textbox>
        </v:shape>
      </w:pict>
    </w:r>
    <w:r w:rsidR="00CB7151" w:rsidRPr="00762D30">
      <w:rPr>
        <w:rFonts w:ascii="Century Gothic" w:hAnsi="Century Gothic" w:cs="Arial"/>
        <w:b/>
        <w:color w:val="003366"/>
        <w:lang w:val="pl-PL"/>
      </w:rPr>
      <w:t>SEMINAR</w:t>
    </w:r>
    <w:r w:rsidR="00876E9A" w:rsidRPr="00762D30">
      <w:rPr>
        <w:rFonts w:ascii="Century Gothic" w:hAnsi="Century Gothic" w:cs="Arial"/>
        <w:b/>
        <w:color w:val="003366"/>
        <w:lang w:val="pl-PL"/>
      </w:rPr>
      <w:t xml:space="preserve">  </w:t>
    </w:r>
    <w:r w:rsidR="00D86264" w:rsidRPr="00762D30">
      <w:rPr>
        <w:rFonts w:ascii="Century Gothic" w:hAnsi="Century Gothic" w:cs="Arial"/>
        <w:b/>
        <w:color w:val="003366"/>
        <w:lang w:val="pl-PL"/>
      </w:rPr>
      <w:t>„ZA RAZVOJ RURALNIH KRAJEVA”</w:t>
    </w:r>
  </w:p>
  <w:p w:rsidR="00D86264" w:rsidRPr="00762D30" w:rsidRDefault="00990EEB">
    <w:pPr>
      <w:pStyle w:val="Header"/>
      <w:rPr>
        <w:rFonts w:ascii="Century Gothic" w:hAnsi="Century Gothic" w:cs="Arial"/>
        <w:b/>
        <w:color w:val="003366"/>
        <w:lang w:val="pl-PL"/>
      </w:rPr>
    </w:pPr>
    <w:r w:rsidRPr="00762D30">
      <w:rPr>
        <w:rFonts w:ascii="Century Gothic" w:hAnsi="Century Gothic" w:cs="Arial"/>
        <w:b/>
        <w:color w:val="003366"/>
        <w:lang w:val="pl-PL"/>
      </w:rPr>
      <w:t xml:space="preserve">OBRAZOVANJE ZA </w:t>
    </w:r>
    <w:r w:rsidR="00CB7151" w:rsidRPr="00762D30">
      <w:rPr>
        <w:rFonts w:ascii="Century Gothic" w:hAnsi="Century Gothic" w:cs="Arial"/>
        <w:b/>
        <w:color w:val="003366"/>
        <w:lang w:val="pl-PL"/>
      </w:rPr>
      <w:t xml:space="preserve">TURIZAM </w:t>
    </w:r>
    <w:r w:rsidR="00D86264" w:rsidRPr="00762D30">
      <w:rPr>
        <w:rFonts w:ascii="Century Gothic" w:hAnsi="Century Gothic" w:cs="Arial"/>
        <w:b/>
        <w:color w:val="003366"/>
        <w:lang w:val="pl-PL"/>
      </w:rPr>
      <w:t xml:space="preserve">NA </w:t>
    </w:r>
    <w:r w:rsidR="00CB7151" w:rsidRPr="00762D30">
      <w:rPr>
        <w:rFonts w:ascii="Century Gothic" w:hAnsi="Century Gothic" w:cs="Arial"/>
        <w:b/>
        <w:color w:val="003366"/>
        <w:lang w:val="pl-PL"/>
      </w:rPr>
      <w:t xml:space="preserve">SELJAČKIM </w:t>
    </w:r>
  </w:p>
  <w:p w:rsidR="00E122DD" w:rsidRDefault="00CB7151">
    <w:pPr>
      <w:pStyle w:val="Header"/>
      <w:rPr>
        <w:rFonts w:ascii="Century Gothic" w:hAnsi="Century Gothic" w:cs="Arial"/>
        <w:b/>
        <w:color w:val="003366"/>
        <w:lang w:val="pl-PL"/>
      </w:rPr>
    </w:pPr>
    <w:r w:rsidRPr="00762D30">
      <w:rPr>
        <w:rFonts w:ascii="Century Gothic" w:hAnsi="Century Gothic" w:cs="Arial"/>
        <w:b/>
        <w:color w:val="003366"/>
        <w:lang w:val="pl-PL"/>
      </w:rPr>
      <w:t>GOSPODARSTVIMA</w:t>
    </w:r>
    <w:r w:rsidR="00D86264" w:rsidRPr="00762D30">
      <w:rPr>
        <w:rFonts w:ascii="Century Gothic" w:hAnsi="Century Gothic" w:cs="Arial"/>
        <w:b/>
        <w:color w:val="003366"/>
        <w:lang w:val="pl-PL"/>
      </w:rPr>
      <w:t xml:space="preserve"> I RURALNI TUR</w:t>
    </w:r>
    <w:r w:rsidR="00331A0B" w:rsidRPr="00762D30">
      <w:rPr>
        <w:rFonts w:ascii="Century Gothic" w:hAnsi="Century Gothic" w:cs="Arial"/>
        <w:b/>
        <w:color w:val="003366"/>
        <w:lang w:val="pl-PL"/>
      </w:rPr>
      <w:t>I</w:t>
    </w:r>
    <w:r w:rsidR="00D86264" w:rsidRPr="00762D30">
      <w:rPr>
        <w:rFonts w:ascii="Century Gothic" w:hAnsi="Century Gothic" w:cs="Arial"/>
        <w:b/>
        <w:color w:val="003366"/>
        <w:lang w:val="pl-PL"/>
      </w:rPr>
      <w:t>ZAM</w:t>
    </w:r>
  </w:p>
  <w:p w:rsidR="00762D30" w:rsidRPr="00762D30" w:rsidRDefault="00762D30">
    <w:pPr>
      <w:pStyle w:val="Header"/>
      <w:rPr>
        <w:rFonts w:ascii="Century Gothic" w:hAnsi="Century Gothic" w:cs="Arial"/>
        <w:b/>
        <w:color w:val="003366"/>
        <w:lang w:val="pl-PL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96" type="#_x0000_t75" style="width:9pt;height:9pt" o:bullet="t">
        <v:imagedata r:id="rId1" o:title="BD10300_"/>
      </v:shape>
    </w:pict>
  </w:numPicBullet>
  <w:numPicBullet w:numPicBulletId="1">
    <w:pict>
      <v:shape id="_x0000_i1197" type="#_x0000_t75" style="width:11.25pt;height:11.25pt" o:bullet="t">
        <v:imagedata r:id="rId2" o:title="BD14529_"/>
      </v:shape>
    </w:pict>
  </w:numPicBullet>
  <w:abstractNum w:abstractNumId="0">
    <w:nsid w:val="FFFFFF1D"/>
    <w:multiLevelType w:val="multilevel"/>
    <w:tmpl w:val="7278DB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A8821DB"/>
    <w:multiLevelType w:val="hybridMultilevel"/>
    <w:tmpl w:val="34144E88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0E743396"/>
    <w:multiLevelType w:val="hybridMultilevel"/>
    <w:tmpl w:val="5E901422"/>
    <w:lvl w:ilvl="0" w:tplc="E510123E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EFF7D9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59704B7"/>
    <w:multiLevelType w:val="hybridMultilevel"/>
    <w:tmpl w:val="DCCABD9C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742CD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E932C18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1FC7AC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0530ABE"/>
    <w:multiLevelType w:val="hybridMultilevel"/>
    <w:tmpl w:val="4ECEAED8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1D156AA"/>
    <w:multiLevelType w:val="hybridMultilevel"/>
    <w:tmpl w:val="02DA9F94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3436350D"/>
    <w:multiLevelType w:val="multilevel"/>
    <w:tmpl w:val="5E901422"/>
    <w:lvl w:ilvl="0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928693D"/>
    <w:multiLevelType w:val="hybridMultilevel"/>
    <w:tmpl w:val="10363EC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E074A14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2445DD1"/>
    <w:multiLevelType w:val="hybridMultilevel"/>
    <w:tmpl w:val="B1C0B522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7BA7BE1"/>
    <w:multiLevelType w:val="hybridMultilevel"/>
    <w:tmpl w:val="88046EA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61246815"/>
    <w:multiLevelType w:val="hybridMultilevel"/>
    <w:tmpl w:val="751C4548"/>
    <w:lvl w:ilvl="0" w:tplc="E06AC0A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62F057A2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63341EC4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6AAF788C"/>
    <w:multiLevelType w:val="hybridMultilevel"/>
    <w:tmpl w:val="E2660F7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B934239"/>
    <w:multiLevelType w:val="hybridMultilevel"/>
    <w:tmpl w:val="C32E5ED0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>
    <w:nsid w:val="70B11389"/>
    <w:multiLevelType w:val="hybridMultilevel"/>
    <w:tmpl w:val="6B2CE522"/>
    <w:lvl w:ilvl="0" w:tplc="9744944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7C30123A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>
    <w:nsid w:val="7F2A544C"/>
    <w:multiLevelType w:val="hybridMultilevel"/>
    <w:tmpl w:val="61DA7C4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8"/>
  </w:num>
  <w:num w:numId="4">
    <w:abstractNumId w:val="13"/>
  </w:num>
  <w:num w:numId="5">
    <w:abstractNumId w:val="6"/>
  </w:num>
  <w:num w:numId="6">
    <w:abstractNumId w:val="18"/>
  </w:num>
  <w:num w:numId="7">
    <w:abstractNumId w:val="17"/>
  </w:num>
  <w:num w:numId="8">
    <w:abstractNumId w:val="14"/>
  </w:num>
  <w:num w:numId="9">
    <w:abstractNumId w:val="9"/>
  </w:num>
  <w:num w:numId="10">
    <w:abstractNumId w:val="5"/>
  </w:num>
  <w:num w:numId="11">
    <w:abstractNumId w:val="16"/>
  </w:num>
  <w:num w:numId="12">
    <w:abstractNumId w:val="3"/>
  </w:num>
  <w:num w:numId="13">
    <w:abstractNumId w:val="11"/>
  </w:num>
  <w:num w:numId="14">
    <w:abstractNumId w:val="10"/>
  </w:num>
  <w:num w:numId="15">
    <w:abstractNumId w:val="7"/>
  </w:num>
  <w:num w:numId="16">
    <w:abstractNumId w:val="12"/>
  </w:num>
  <w:num w:numId="17">
    <w:abstractNumId w:val="15"/>
  </w:num>
  <w:num w:numId="18">
    <w:abstractNumId w:val="1"/>
  </w:num>
  <w:num w:numId="19">
    <w:abstractNumId w:val="19"/>
  </w:num>
  <w:num w:numId="20">
    <w:abstractNumId w:val="20"/>
  </w:num>
  <w:num w:numId="2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stylePaneFormatFilter w:val="3F01"/>
  <w:defaultTabStop w:val="708"/>
  <w:hyphenationZone w:val="425"/>
  <w:characterSpacingControl w:val="doNotCompress"/>
  <w:hdrShapeDefaults>
    <o:shapedefaults v:ext="edit" spidmax="4098">
      <o:colormru v:ext="edit" colors="#e6e6e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AzNTe0MDUwtzAwsDRW0lEKTi0uzszPAykwrgUAkKf0oSwAAAA="/>
  </w:docVars>
  <w:rsids>
    <w:rsidRoot w:val="00895B23"/>
    <w:rsid w:val="000030CF"/>
    <w:rsid w:val="000132D0"/>
    <w:rsid w:val="000266E2"/>
    <w:rsid w:val="00030EAF"/>
    <w:rsid w:val="00035B40"/>
    <w:rsid w:val="0004289D"/>
    <w:rsid w:val="0004485C"/>
    <w:rsid w:val="0006038C"/>
    <w:rsid w:val="00070D01"/>
    <w:rsid w:val="00071118"/>
    <w:rsid w:val="00076452"/>
    <w:rsid w:val="00076652"/>
    <w:rsid w:val="00084C05"/>
    <w:rsid w:val="00090D7C"/>
    <w:rsid w:val="00091D7E"/>
    <w:rsid w:val="0009371D"/>
    <w:rsid w:val="000A4549"/>
    <w:rsid w:val="000B2690"/>
    <w:rsid w:val="000C3BBF"/>
    <w:rsid w:val="000D1728"/>
    <w:rsid w:val="000F0034"/>
    <w:rsid w:val="000F377E"/>
    <w:rsid w:val="000F7381"/>
    <w:rsid w:val="000F7591"/>
    <w:rsid w:val="001035FC"/>
    <w:rsid w:val="001103C6"/>
    <w:rsid w:val="00114B5B"/>
    <w:rsid w:val="00116DA5"/>
    <w:rsid w:val="00121B20"/>
    <w:rsid w:val="00130503"/>
    <w:rsid w:val="00130E35"/>
    <w:rsid w:val="0013122F"/>
    <w:rsid w:val="00134B6E"/>
    <w:rsid w:val="00140525"/>
    <w:rsid w:val="00141D07"/>
    <w:rsid w:val="0014569B"/>
    <w:rsid w:val="00147927"/>
    <w:rsid w:val="00155C2E"/>
    <w:rsid w:val="0016034E"/>
    <w:rsid w:val="001627BC"/>
    <w:rsid w:val="001633BF"/>
    <w:rsid w:val="001636A6"/>
    <w:rsid w:val="00175203"/>
    <w:rsid w:val="00177AF6"/>
    <w:rsid w:val="001818DE"/>
    <w:rsid w:val="001861CA"/>
    <w:rsid w:val="00190381"/>
    <w:rsid w:val="00193BFE"/>
    <w:rsid w:val="001A4756"/>
    <w:rsid w:val="001A4CF8"/>
    <w:rsid w:val="001A5823"/>
    <w:rsid w:val="001B1CAD"/>
    <w:rsid w:val="001B231A"/>
    <w:rsid w:val="001C7F40"/>
    <w:rsid w:val="001E7962"/>
    <w:rsid w:val="00200F86"/>
    <w:rsid w:val="00206926"/>
    <w:rsid w:val="002120D5"/>
    <w:rsid w:val="0021524D"/>
    <w:rsid w:val="00221D03"/>
    <w:rsid w:val="00224886"/>
    <w:rsid w:val="002256FE"/>
    <w:rsid w:val="00225FD2"/>
    <w:rsid w:val="00230982"/>
    <w:rsid w:val="002463CA"/>
    <w:rsid w:val="00254846"/>
    <w:rsid w:val="00255278"/>
    <w:rsid w:val="002561FE"/>
    <w:rsid w:val="002635BD"/>
    <w:rsid w:val="0026484D"/>
    <w:rsid w:val="00264954"/>
    <w:rsid w:val="0027102A"/>
    <w:rsid w:val="002710FF"/>
    <w:rsid w:val="00274783"/>
    <w:rsid w:val="00285DF2"/>
    <w:rsid w:val="0029167A"/>
    <w:rsid w:val="002960AE"/>
    <w:rsid w:val="002A40F5"/>
    <w:rsid w:val="002A5488"/>
    <w:rsid w:val="002B524D"/>
    <w:rsid w:val="002B56FA"/>
    <w:rsid w:val="002D06F2"/>
    <w:rsid w:val="002D0A25"/>
    <w:rsid w:val="002E22EF"/>
    <w:rsid w:val="002E4E57"/>
    <w:rsid w:val="002F6E07"/>
    <w:rsid w:val="002F7265"/>
    <w:rsid w:val="00331A0B"/>
    <w:rsid w:val="003359A5"/>
    <w:rsid w:val="00336E98"/>
    <w:rsid w:val="00342AA7"/>
    <w:rsid w:val="00352B00"/>
    <w:rsid w:val="003638C1"/>
    <w:rsid w:val="00387670"/>
    <w:rsid w:val="003B0A4F"/>
    <w:rsid w:val="003D0E93"/>
    <w:rsid w:val="003D6A75"/>
    <w:rsid w:val="003E105B"/>
    <w:rsid w:val="003E3482"/>
    <w:rsid w:val="003F1FFE"/>
    <w:rsid w:val="004040BA"/>
    <w:rsid w:val="00406050"/>
    <w:rsid w:val="00411FF8"/>
    <w:rsid w:val="0041230F"/>
    <w:rsid w:val="00417CFD"/>
    <w:rsid w:val="004237C8"/>
    <w:rsid w:val="004374C4"/>
    <w:rsid w:val="00441DE6"/>
    <w:rsid w:val="004555F9"/>
    <w:rsid w:val="00463A67"/>
    <w:rsid w:val="00480737"/>
    <w:rsid w:val="00485B4F"/>
    <w:rsid w:val="0048649A"/>
    <w:rsid w:val="0048676E"/>
    <w:rsid w:val="004927A8"/>
    <w:rsid w:val="004961B8"/>
    <w:rsid w:val="0049741C"/>
    <w:rsid w:val="004B48DB"/>
    <w:rsid w:val="004C5F4F"/>
    <w:rsid w:val="004D06E7"/>
    <w:rsid w:val="004D091C"/>
    <w:rsid w:val="004D21B7"/>
    <w:rsid w:val="004D4479"/>
    <w:rsid w:val="004D495C"/>
    <w:rsid w:val="004E00F0"/>
    <w:rsid w:val="004E5F9A"/>
    <w:rsid w:val="004E7068"/>
    <w:rsid w:val="004F4218"/>
    <w:rsid w:val="004F42BC"/>
    <w:rsid w:val="004F59D2"/>
    <w:rsid w:val="00506F08"/>
    <w:rsid w:val="00515ADB"/>
    <w:rsid w:val="00515B77"/>
    <w:rsid w:val="00527EDC"/>
    <w:rsid w:val="00546F1E"/>
    <w:rsid w:val="00562644"/>
    <w:rsid w:val="0056332F"/>
    <w:rsid w:val="00572C96"/>
    <w:rsid w:val="00572F1D"/>
    <w:rsid w:val="005761DA"/>
    <w:rsid w:val="00576411"/>
    <w:rsid w:val="00577E69"/>
    <w:rsid w:val="00592239"/>
    <w:rsid w:val="005945F9"/>
    <w:rsid w:val="005963A4"/>
    <w:rsid w:val="005A29D0"/>
    <w:rsid w:val="005A4750"/>
    <w:rsid w:val="005D5989"/>
    <w:rsid w:val="005D66C3"/>
    <w:rsid w:val="005D7622"/>
    <w:rsid w:val="005E2E12"/>
    <w:rsid w:val="005F0507"/>
    <w:rsid w:val="005F325D"/>
    <w:rsid w:val="005F67BB"/>
    <w:rsid w:val="00603A53"/>
    <w:rsid w:val="00606BE5"/>
    <w:rsid w:val="006072A4"/>
    <w:rsid w:val="0060746A"/>
    <w:rsid w:val="00623936"/>
    <w:rsid w:val="00634FE4"/>
    <w:rsid w:val="0064067F"/>
    <w:rsid w:val="0064646C"/>
    <w:rsid w:val="00647B44"/>
    <w:rsid w:val="0065668B"/>
    <w:rsid w:val="00662FCF"/>
    <w:rsid w:val="006741DB"/>
    <w:rsid w:val="00685865"/>
    <w:rsid w:val="00685CBA"/>
    <w:rsid w:val="00693854"/>
    <w:rsid w:val="006A3A7E"/>
    <w:rsid w:val="006A4316"/>
    <w:rsid w:val="006A653C"/>
    <w:rsid w:val="006C2891"/>
    <w:rsid w:val="006C5E6E"/>
    <w:rsid w:val="006D2327"/>
    <w:rsid w:val="006D3D8F"/>
    <w:rsid w:val="006D3F05"/>
    <w:rsid w:val="006D57D8"/>
    <w:rsid w:val="006E1ED4"/>
    <w:rsid w:val="006E420F"/>
    <w:rsid w:val="006E42DD"/>
    <w:rsid w:val="006E5E67"/>
    <w:rsid w:val="00700585"/>
    <w:rsid w:val="00703E0E"/>
    <w:rsid w:val="00704DBC"/>
    <w:rsid w:val="00713114"/>
    <w:rsid w:val="00713D35"/>
    <w:rsid w:val="00735604"/>
    <w:rsid w:val="007403A5"/>
    <w:rsid w:val="00747478"/>
    <w:rsid w:val="00762D30"/>
    <w:rsid w:val="0077141C"/>
    <w:rsid w:val="007740B2"/>
    <w:rsid w:val="0077602B"/>
    <w:rsid w:val="0078693E"/>
    <w:rsid w:val="0078737A"/>
    <w:rsid w:val="00793710"/>
    <w:rsid w:val="00795ED6"/>
    <w:rsid w:val="00797002"/>
    <w:rsid w:val="007A0C45"/>
    <w:rsid w:val="007A1AF8"/>
    <w:rsid w:val="007B273B"/>
    <w:rsid w:val="007C7B7F"/>
    <w:rsid w:val="007C7DA1"/>
    <w:rsid w:val="007D03FD"/>
    <w:rsid w:val="007E001F"/>
    <w:rsid w:val="007E1D47"/>
    <w:rsid w:val="007E7767"/>
    <w:rsid w:val="007F7AD9"/>
    <w:rsid w:val="008155A2"/>
    <w:rsid w:val="00815E03"/>
    <w:rsid w:val="00832622"/>
    <w:rsid w:val="00832C21"/>
    <w:rsid w:val="00842E0A"/>
    <w:rsid w:val="00844B8E"/>
    <w:rsid w:val="0085011A"/>
    <w:rsid w:val="00851012"/>
    <w:rsid w:val="0085222C"/>
    <w:rsid w:val="0085402C"/>
    <w:rsid w:val="00856538"/>
    <w:rsid w:val="00860459"/>
    <w:rsid w:val="00873A75"/>
    <w:rsid w:val="00873D4F"/>
    <w:rsid w:val="00876E9A"/>
    <w:rsid w:val="0088042E"/>
    <w:rsid w:val="00884836"/>
    <w:rsid w:val="00895B23"/>
    <w:rsid w:val="008976A4"/>
    <w:rsid w:val="008A25DE"/>
    <w:rsid w:val="008B1F17"/>
    <w:rsid w:val="008B3B2B"/>
    <w:rsid w:val="008B641E"/>
    <w:rsid w:val="008B66DE"/>
    <w:rsid w:val="008C600E"/>
    <w:rsid w:val="008E2186"/>
    <w:rsid w:val="008E3493"/>
    <w:rsid w:val="008F0315"/>
    <w:rsid w:val="008F05F1"/>
    <w:rsid w:val="008F35F5"/>
    <w:rsid w:val="008F5EF4"/>
    <w:rsid w:val="008F67F6"/>
    <w:rsid w:val="009004E7"/>
    <w:rsid w:val="00902C12"/>
    <w:rsid w:val="00910A73"/>
    <w:rsid w:val="0091578F"/>
    <w:rsid w:val="00915FFC"/>
    <w:rsid w:val="009264DF"/>
    <w:rsid w:val="00932479"/>
    <w:rsid w:val="009378AE"/>
    <w:rsid w:val="009431EC"/>
    <w:rsid w:val="00943D62"/>
    <w:rsid w:val="00952C66"/>
    <w:rsid w:val="009550DD"/>
    <w:rsid w:val="00960DE2"/>
    <w:rsid w:val="00983183"/>
    <w:rsid w:val="00985F32"/>
    <w:rsid w:val="00990EEB"/>
    <w:rsid w:val="00997AF3"/>
    <w:rsid w:val="009A025D"/>
    <w:rsid w:val="009A17E8"/>
    <w:rsid w:val="009A58B4"/>
    <w:rsid w:val="009B2868"/>
    <w:rsid w:val="009B7FC4"/>
    <w:rsid w:val="009C0152"/>
    <w:rsid w:val="009E1E1E"/>
    <w:rsid w:val="009E50F6"/>
    <w:rsid w:val="00A00149"/>
    <w:rsid w:val="00A136AC"/>
    <w:rsid w:val="00A14339"/>
    <w:rsid w:val="00A22B5F"/>
    <w:rsid w:val="00A24117"/>
    <w:rsid w:val="00A25A98"/>
    <w:rsid w:val="00A266F4"/>
    <w:rsid w:val="00A26DBC"/>
    <w:rsid w:val="00A3039D"/>
    <w:rsid w:val="00A42501"/>
    <w:rsid w:val="00A433AB"/>
    <w:rsid w:val="00A50851"/>
    <w:rsid w:val="00A5507A"/>
    <w:rsid w:val="00A55BB0"/>
    <w:rsid w:val="00A830A8"/>
    <w:rsid w:val="00A86318"/>
    <w:rsid w:val="00A87516"/>
    <w:rsid w:val="00A97E43"/>
    <w:rsid w:val="00AA573E"/>
    <w:rsid w:val="00AB2CAC"/>
    <w:rsid w:val="00AB7680"/>
    <w:rsid w:val="00AC0028"/>
    <w:rsid w:val="00AC1D16"/>
    <w:rsid w:val="00AC2C34"/>
    <w:rsid w:val="00AD066D"/>
    <w:rsid w:val="00AD7922"/>
    <w:rsid w:val="00AE1264"/>
    <w:rsid w:val="00AF0562"/>
    <w:rsid w:val="00AF12F7"/>
    <w:rsid w:val="00B008D6"/>
    <w:rsid w:val="00B0323B"/>
    <w:rsid w:val="00B06B91"/>
    <w:rsid w:val="00B06DC2"/>
    <w:rsid w:val="00B12451"/>
    <w:rsid w:val="00B14568"/>
    <w:rsid w:val="00B17B7B"/>
    <w:rsid w:val="00B257C7"/>
    <w:rsid w:val="00B44D68"/>
    <w:rsid w:val="00B47CD7"/>
    <w:rsid w:val="00B56B4B"/>
    <w:rsid w:val="00B7278F"/>
    <w:rsid w:val="00B80B53"/>
    <w:rsid w:val="00B84949"/>
    <w:rsid w:val="00B85D82"/>
    <w:rsid w:val="00B97DDA"/>
    <w:rsid w:val="00BA3304"/>
    <w:rsid w:val="00BA70E1"/>
    <w:rsid w:val="00BC49FE"/>
    <w:rsid w:val="00BC4CD1"/>
    <w:rsid w:val="00BD4A2A"/>
    <w:rsid w:val="00BE345F"/>
    <w:rsid w:val="00BE34A6"/>
    <w:rsid w:val="00C1076A"/>
    <w:rsid w:val="00C13C8C"/>
    <w:rsid w:val="00C248CB"/>
    <w:rsid w:val="00C31061"/>
    <w:rsid w:val="00C34BC9"/>
    <w:rsid w:val="00C44216"/>
    <w:rsid w:val="00C54D14"/>
    <w:rsid w:val="00C562DE"/>
    <w:rsid w:val="00C67955"/>
    <w:rsid w:val="00C8045E"/>
    <w:rsid w:val="00C96160"/>
    <w:rsid w:val="00C976F5"/>
    <w:rsid w:val="00CA5A6D"/>
    <w:rsid w:val="00CA7ECD"/>
    <w:rsid w:val="00CB6818"/>
    <w:rsid w:val="00CB7151"/>
    <w:rsid w:val="00CC6B2C"/>
    <w:rsid w:val="00CE08B6"/>
    <w:rsid w:val="00CE4060"/>
    <w:rsid w:val="00CF0F9C"/>
    <w:rsid w:val="00CF6543"/>
    <w:rsid w:val="00CF667A"/>
    <w:rsid w:val="00D012A8"/>
    <w:rsid w:val="00D02174"/>
    <w:rsid w:val="00D02326"/>
    <w:rsid w:val="00D02CAA"/>
    <w:rsid w:val="00D03D8A"/>
    <w:rsid w:val="00D04F6A"/>
    <w:rsid w:val="00D17F3A"/>
    <w:rsid w:val="00D20B90"/>
    <w:rsid w:val="00D21790"/>
    <w:rsid w:val="00D245DA"/>
    <w:rsid w:val="00D32276"/>
    <w:rsid w:val="00D36A02"/>
    <w:rsid w:val="00D569C9"/>
    <w:rsid w:val="00D62A41"/>
    <w:rsid w:val="00D75A05"/>
    <w:rsid w:val="00D81D5E"/>
    <w:rsid w:val="00D8365F"/>
    <w:rsid w:val="00D86264"/>
    <w:rsid w:val="00D9629D"/>
    <w:rsid w:val="00DA0E9D"/>
    <w:rsid w:val="00DB78AD"/>
    <w:rsid w:val="00DC4D0B"/>
    <w:rsid w:val="00DF033B"/>
    <w:rsid w:val="00DF21C9"/>
    <w:rsid w:val="00E015F4"/>
    <w:rsid w:val="00E11DCE"/>
    <w:rsid w:val="00E122DD"/>
    <w:rsid w:val="00E161F3"/>
    <w:rsid w:val="00E16678"/>
    <w:rsid w:val="00E2305D"/>
    <w:rsid w:val="00E23B60"/>
    <w:rsid w:val="00E23BE4"/>
    <w:rsid w:val="00E264BD"/>
    <w:rsid w:val="00E33C45"/>
    <w:rsid w:val="00E42667"/>
    <w:rsid w:val="00E6068C"/>
    <w:rsid w:val="00E67B85"/>
    <w:rsid w:val="00E709B8"/>
    <w:rsid w:val="00E71595"/>
    <w:rsid w:val="00E97169"/>
    <w:rsid w:val="00EA3345"/>
    <w:rsid w:val="00EA516B"/>
    <w:rsid w:val="00EB389B"/>
    <w:rsid w:val="00EC2536"/>
    <w:rsid w:val="00EC27F6"/>
    <w:rsid w:val="00EC5006"/>
    <w:rsid w:val="00EC5393"/>
    <w:rsid w:val="00EE3022"/>
    <w:rsid w:val="00EF759B"/>
    <w:rsid w:val="00F00190"/>
    <w:rsid w:val="00F01150"/>
    <w:rsid w:val="00F22FA4"/>
    <w:rsid w:val="00F27EDC"/>
    <w:rsid w:val="00F3189A"/>
    <w:rsid w:val="00F33D6F"/>
    <w:rsid w:val="00F44108"/>
    <w:rsid w:val="00F51D9C"/>
    <w:rsid w:val="00F53918"/>
    <w:rsid w:val="00F61802"/>
    <w:rsid w:val="00F74F98"/>
    <w:rsid w:val="00F76480"/>
    <w:rsid w:val="00F77C55"/>
    <w:rsid w:val="00F85CAB"/>
    <w:rsid w:val="00F86B4F"/>
    <w:rsid w:val="00F93C21"/>
    <w:rsid w:val="00F946C4"/>
    <w:rsid w:val="00FA22C7"/>
    <w:rsid w:val="00FA4295"/>
    <w:rsid w:val="00FA6669"/>
    <w:rsid w:val="00FC0528"/>
    <w:rsid w:val="00FC0BE7"/>
    <w:rsid w:val="00FC2FED"/>
    <w:rsid w:val="00FD3EFA"/>
    <w:rsid w:val="00FD7F90"/>
    <w:rsid w:val="00FE09D3"/>
    <w:rsid w:val="00FE6239"/>
    <w:rsid w:val="00FF76C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>
      <o:colormru v:ext="edit" colors="#e6e6ee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A29D0"/>
    <w:rPr>
      <w:sz w:val="24"/>
      <w:szCs w:val="24"/>
      <w:lang w:val="en-US"/>
    </w:rPr>
  </w:style>
  <w:style w:type="paragraph" w:styleId="Heading7">
    <w:name w:val="heading 7"/>
    <w:basedOn w:val="Normal"/>
    <w:next w:val="Normal"/>
    <w:qFormat/>
    <w:rsid w:val="00AB2CAC"/>
    <w:pPr>
      <w:keepNext/>
      <w:ind w:hanging="540"/>
      <w:outlineLvl w:val="6"/>
    </w:pPr>
    <w:rPr>
      <w:b/>
      <w:bCs/>
      <w:i/>
      <w:iCs/>
      <w:sz w:val="16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ear">
    <w:name w:val="Year"/>
    <w:basedOn w:val="Normal"/>
    <w:rsid w:val="00895B23"/>
    <w:pPr>
      <w:jc w:val="center"/>
    </w:pPr>
    <w:rPr>
      <w:rFonts w:ascii="Georgia" w:hAnsi="Georgia"/>
      <w:color w:val="006699"/>
      <w:sz w:val="136"/>
      <w:szCs w:val="136"/>
      <w:lang w:eastAsia="en-US"/>
    </w:rPr>
  </w:style>
  <w:style w:type="paragraph" w:styleId="BodyText">
    <w:name w:val="Body Text"/>
    <w:aliases w:val=" uvlaka 3,  uvlaka 2,uvlaka 2"/>
    <w:basedOn w:val="Normal"/>
    <w:link w:val="BodyTextChar"/>
    <w:rsid w:val="00895B23"/>
    <w:rPr>
      <w:rFonts w:ascii="Arial" w:hAnsi="Arial"/>
      <w:b/>
      <w:bCs/>
      <w:sz w:val="12"/>
    </w:rPr>
  </w:style>
  <w:style w:type="character" w:styleId="Hyperlink">
    <w:name w:val="Hyperlink"/>
    <w:rsid w:val="00895B23"/>
    <w:rPr>
      <w:color w:val="0000FF"/>
      <w:u w:val="single"/>
    </w:rPr>
  </w:style>
  <w:style w:type="paragraph" w:styleId="Header">
    <w:name w:val="header"/>
    <w:basedOn w:val="Normal"/>
    <w:rsid w:val="00895B23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895B23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sid w:val="00DC4D0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32C2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Char">
    <w:name w:val="Body Text Char"/>
    <w:aliases w:val=" uvlaka 3 Char,  uvlaka 2 Char,uvlaka 2 Char"/>
    <w:link w:val="BodyText"/>
    <w:rsid w:val="0013122F"/>
    <w:rPr>
      <w:rFonts w:ascii="Arial" w:hAnsi="Arial" w:cs="Arial"/>
      <w:b/>
      <w:bCs/>
      <w:sz w:val="12"/>
      <w:szCs w:val="24"/>
    </w:rPr>
  </w:style>
  <w:style w:type="paragraph" w:styleId="NormalWeb">
    <w:name w:val="Normal (Web)"/>
    <w:basedOn w:val="Normal"/>
    <w:rsid w:val="0056332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7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8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4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1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6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info@klubselo.hr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JAVNICA ZA SEMINAR UDRUGE POSLOVNIH SAVJETNIKA – CIKLUS 2005</vt:lpstr>
    </vt:vector>
  </TitlesOfParts>
  <Company>UPS</Company>
  <LinksUpToDate>false</LinksUpToDate>
  <CharactersWithSpaces>1161</CharactersWithSpaces>
  <SharedDoc>false</SharedDoc>
  <HLinks>
    <vt:vector size="6" baseType="variant">
      <vt:variant>
        <vt:i4>5636214</vt:i4>
      </vt:variant>
      <vt:variant>
        <vt:i4>0</vt:i4>
      </vt:variant>
      <vt:variant>
        <vt:i4>0</vt:i4>
      </vt:variant>
      <vt:variant>
        <vt:i4>5</vt:i4>
      </vt:variant>
      <vt:variant>
        <vt:lpwstr>mailto:info@ekoetnogrupa.hr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JAVNICA ZA SEMINAR UDRUGE POSLOVNIH SAVJETNIKA – CIKLUS 2005</dc:title>
  <dc:creator>povcaric</dc:creator>
  <cp:lastModifiedBy>Tomislav</cp:lastModifiedBy>
  <cp:revision>3</cp:revision>
  <cp:lastPrinted>2014-03-18T19:01:00Z</cp:lastPrinted>
  <dcterms:created xsi:type="dcterms:W3CDTF">2017-03-03T08:48:00Z</dcterms:created>
  <dcterms:modified xsi:type="dcterms:W3CDTF">2017-03-03T10:26:00Z</dcterms:modified>
</cp:coreProperties>
</file>